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Data Mining Group Project Abstract</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bookmarkStart w:id="0" w:name="_GoBack"/>
      <w:bookmarkEnd w:id="0"/>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Calibri" w:hAnsi="Calibri" w:cs="Segoe UI"/>
          <w:b/>
          <w:bCs/>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Pr="009D4B78" w:rsidRDefault="00B40BDD" w:rsidP="00B40BDD">
      <w:pPr>
        <w:pStyle w:val="paragraph"/>
        <w:spacing w:before="0" w:beforeAutospacing="0" w:after="0" w:afterAutospacing="0"/>
        <w:textAlignment w:val="baseline"/>
        <w:rPr>
          <w:rStyle w:val="normaltextrun"/>
          <w:rFonts w:ascii="Calibri" w:hAnsi="Calibri" w:cs="Segoe UI"/>
          <w:b/>
          <w:bCs/>
          <w:sz w:val="28"/>
          <w:szCs w:val="28"/>
        </w:rPr>
      </w:pPr>
    </w:p>
    <w:sectPr w:rsidR="00B40BDD"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sNaAJlw568sAAAA"/>
  </w:docVars>
  <w:rsids>
    <w:rsidRoot w:val="00781292"/>
    <w:rsid w:val="00041857"/>
    <w:rsid w:val="000645DD"/>
    <w:rsid w:val="00194114"/>
    <w:rsid w:val="001E1220"/>
    <w:rsid w:val="00253D5E"/>
    <w:rsid w:val="003B5A7B"/>
    <w:rsid w:val="003D3E7D"/>
    <w:rsid w:val="004779A2"/>
    <w:rsid w:val="00485510"/>
    <w:rsid w:val="004A1817"/>
    <w:rsid w:val="004D06AB"/>
    <w:rsid w:val="00613061"/>
    <w:rsid w:val="00657564"/>
    <w:rsid w:val="006E6837"/>
    <w:rsid w:val="00753541"/>
    <w:rsid w:val="00753590"/>
    <w:rsid w:val="00781292"/>
    <w:rsid w:val="0082164B"/>
    <w:rsid w:val="008D79C0"/>
    <w:rsid w:val="009336CE"/>
    <w:rsid w:val="00965BDB"/>
    <w:rsid w:val="009D4B78"/>
    <w:rsid w:val="009F13AD"/>
    <w:rsid w:val="00A2655A"/>
    <w:rsid w:val="00A74F5F"/>
    <w:rsid w:val="00AC079B"/>
    <w:rsid w:val="00B40BDD"/>
    <w:rsid w:val="00B80B75"/>
    <w:rsid w:val="00C94262"/>
    <w:rsid w:val="00CE6CAF"/>
    <w:rsid w:val="00DA08ED"/>
    <w:rsid w:val="00DF15E1"/>
    <w:rsid w:val="00E122B0"/>
    <w:rsid w:val="00F21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0</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46</cp:revision>
  <dcterms:created xsi:type="dcterms:W3CDTF">2016-04-29T19:12:00Z</dcterms:created>
  <dcterms:modified xsi:type="dcterms:W3CDTF">2016-04-30T10:34:00Z</dcterms:modified>
</cp:coreProperties>
</file>